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5585D" w14:textId="319BC530" w:rsidR="002E7A42" w:rsidRDefault="003C1E1A" w:rsidP="00AA62C2">
      <w:pPr>
        <w:pStyle w:val="Heading3"/>
      </w:pPr>
      <w:r>
        <w:rPr>
          <w:noProof/>
        </w:rPr>
        <w:drawing>
          <wp:inline distT="0" distB="0" distL="0" distR="0" wp14:anchorId="3FE87FE1" wp14:editId="44061CAE">
            <wp:extent cx="5486400" cy="646176"/>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rst U Logo.jpg"/>
                    <pic:cNvPicPr/>
                  </pic:nvPicPr>
                  <pic:blipFill>
                    <a:blip r:embed="rId8"/>
                    <a:stretch>
                      <a:fillRect/>
                    </a:stretch>
                  </pic:blipFill>
                  <pic:spPr>
                    <a:xfrm>
                      <a:off x="0" y="0"/>
                      <a:ext cx="5486400" cy="646176"/>
                    </a:xfrm>
                    <a:prstGeom prst="rect">
                      <a:avLst/>
                    </a:prstGeom>
                  </pic:spPr>
                </pic:pic>
              </a:graphicData>
            </a:graphic>
          </wp:inline>
        </w:drawing>
      </w:r>
    </w:p>
    <w:p w14:paraId="17BBB125" w14:textId="23987429" w:rsidR="00AA62C2" w:rsidRDefault="000B066D" w:rsidP="00AA62C2">
      <w:pPr>
        <w:pStyle w:val="Heading3"/>
      </w:pPr>
      <w:r>
        <w:t>Application</w:t>
      </w:r>
      <w:r w:rsidR="00AA62C2">
        <w:t xml:space="preserve"> for </w:t>
      </w:r>
      <w:r w:rsidR="00565785">
        <w:t xml:space="preserve">Volunteers in the </w:t>
      </w:r>
      <w:r w:rsidR="009A1326">
        <w:t>UU Santa Fe</w:t>
      </w:r>
      <w:r w:rsidR="00565785">
        <w:t xml:space="preserve"> </w:t>
      </w:r>
      <w:r w:rsidR="00586D3B">
        <w:t>Family Program</w:t>
      </w:r>
    </w:p>
    <w:p w14:paraId="16878540" w14:textId="235BA79C" w:rsidR="00AA62C2" w:rsidRDefault="00AA62C2" w:rsidP="00AA62C2">
      <w:pPr>
        <w:pStyle w:val="NormalWeb"/>
      </w:pPr>
      <w:r>
        <w:t>Thank you for your interest in working with the children and youth of our congregation</w:t>
      </w:r>
      <w:r w:rsidR="00E63F25">
        <w:t xml:space="preserve">.  </w:t>
      </w:r>
      <w:r>
        <w:t xml:space="preserve">Our congregation takes seriously our responsibility </w:t>
      </w:r>
      <w:r w:rsidR="00586D3B">
        <w:t>for</w:t>
      </w:r>
      <w:r>
        <w:t xml:space="preserve"> assuring the safety of our youth</w:t>
      </w:r>
      <w:r w:rsidR="00E63F25">
        <w:t xml:space="preserve">.  </w:t>
      </w:r>
      <w:r>
        <w:t xml:space="preserve">Please fill out this form and give it to the </w:t>
      </w:r>
      <w:r w:rsidR="00EB1C44">
        <w:t>Program Ministry staff</w:t>
      </w:r>
      <w:r w:rsidR="00E63F25">
        <w:t xml:space="preserve">.  </w:t>
      </w:r>
      <w:r>
        <w:t>Thank you for your support in providing a safe and secure environment for all of the congregation’s children and youth.</w:t>
      </w:r>
    </w:p>
    <w:p w14:paraId="680FB38D" w14:textId="77777777" w:rsidR="00AA62C2" w:rsidRPr="00E6426D" w:rsidRDefault="00E6426D" w:rsidP="006B432E">
      <w:pPr>
        <w:pStyle w:val="NormalWeb"/>
        <w:spacing w:before="0" w:beforeAutospacing="0" w:after="0" w:afterAutospacing="0"/>
        <w:rPr>
          <w:b/>
        </w:rPr>
      </w:pPr>
      <w:r w:rsidRPr="00E6426D">
        <w:rPr>
          <w:b/>
        </w:rPr>
        <w:t>APPLICANT INFORMATION</w:t>
      </w:r>
    </w:p>
    <w:tbl>
      <w:tblPr>
        <w:tblStyle w:val="TableGrid"/>
        <w:tblW w:w="0" w:type="auto"/>
        <w:tblLook w:val="01E0" w:firstRow="1" w:lastRow="1" w:firstColumn="1" w:lastColumn="1" w:noHBand="0" w:noVBand="0"/>
      </w:tblPr>
      <w:tblGrid>
        <w:gridCol w:w="8630"/>
      </w:tblGrid>
      <w:tr w:rsidR="00E6426D" w14:paraId="3B3E36B7" w14:textId="77777777" w:rsidTr="00565785">
        <w:tc>
          <w:tcPr>
            <w:tcW w:w="8630" w:type="dxa"/>
          </w:tcPr>
          <w:p w14:paraId="3D68171E" w14:textId="561306FE" w:rsidR="00E6426D" w:rsidRDefault="00E6426D" w:rsidP="00E6426D">
            <w:pPr>
              <w:pStyle w:val="NormalWeb"/>
            </w:pPr>
            <w:r>
              <w:t>Name (Last)                       First                                  Middle                                  Date</w:t>
            </w:r>
          </w:p>
          <w:p w14:paraId="5D4BAD24" w14:textId="77777777" w:rsidR="00E6426D" w:rsidRDefault="00E6426D" w:rsidP="00E6426D">
            <w:pPr>
              <w:pStyle w:val="NormalWeb"/>
            </w:pPr>
          </w:p>
        </w:tc>
      </w:tr>
      <w:tr w:rsidR="00EB1C44" w14:paraId="355AFEC8" w14:textId="77777777" w:rsidTr="00565785">
        <w:tc>
          <w:tcPr>
            <w:tcW w:w="8630" w:type="dxa"/>
          </w:tcPr>
          <w:p w14:paraId="445B4F01" w14:textId="7668B786" w:rsidR="00EB1C44" w:rsidRDefault="00EB1C44" w:rsidP="006B432E">
            <w:pPr>
              <w:pStyle w:val="NormalWeb"/>
            </w:pPr>
            <w:r>
              <w:t>Social Security Number (required for background check)        Date of Birth (required)</w:t>
            </w:r>
          </w:p>
          <w:p w14:paraId="5AF648FD" w14:textId="4FD89F12" w:rsidR="00EB1C44" w:rsidRDefault="00EB1C44" w:rsidP="006B432E">
            <w:pPr>
              <w:pStyle w:val="NormalWeb"/>
            </w:pPr>
          </w:p>
        </w:tc>
      </w:tr>
      <w:tr w:rsidR="006B432E" w14:paraId="07490E88" w14:textId="77777777" w:rsidTr="00565785">
        <w:tc>
          <w:tcPr>
            <w:tcW w:w="8630" w:type="dxa"/>
          </w:tcPr>
          <w:p w14:paraId="5CC5CEE3" w14:textId="77777777" w:rsidR="006B432E" w:rsidRDefault="006B432E" w:rsidP="006B432E">
            <w:pPr>
              <w:pStyle w:val="NormalWeb"/>
            </w:pPr>
            <w:r>
              <w:t>Have you ever used a different name?  ___No ___Yes       If yes, please list with dates:</w:t>
            </w:r>
          </w:p>
          <w:p w14:paraId="2B9ED473" w14:textId="77777777" w:rsidR="006B432E" w:rsidRDefault="006B432E" w:rsidP="00E6426D">
            <w:pPr>
              <w:pStyle w:val="NormalWeb"/>
            </w:pPr>
          </w:p>
        </w:tc>
      </w:tr>
      <w:tr w:rsidR="00E6426D" w14:paraId="33B9CDAD" w14:textId="77777777" w:rsidTr="00565785">
        <w:tc>
          <w:tcPr>
            <w:tcW w:w="8630" w:type="dxa"/>
          </w:tcPr>
          <w:p w14:paraId="18BF2737" w14:textId="1E7C98CA" w:rsidR="00E6426D" w:rsidRDefault="00E6426D" w:rsidP="00E6426D">
            <w:pPr>
              <w:pStyle w:val="NormalWeb"/>
            </w:pPr>
            <w:r>
              <w:t>Address                                                 City                           State                     Zip Code</w:t>
            </w:r>
          </w:p>
          <w:p w14:paraId="7850181B" w14:textId="77777777" w:rsidR="00E6426D" w:rsidRDefault="00E6426D" w:rsidP="00E6426D">
            <w:pPr>
              <w:pStyle w:val="NormalWeb"/>
            </w:pPr>
          </w:p>
        </w:tc>
      </w:tr>
      <w:tr w:rsidR="00E6426D" w14:paraId="55DDD1F7" w14:textId="77777777" w:rsidTr="00565785">
        <w:tc>
          <w:tcPr>
            <w:tcW w:w="8630" w:type="dxa"/>
          </w:tcPr>
          <w:p w14:paraId="7A144813" w14:textId="401B0768" w:rsidR="00E6426D" w:rsidRDefault="00642A8C" w:rsidP="00E6426D">
            <w:pPr>
              <w:pStyle w:val="NormalWeb"/>
            </w:pPr>
            <w:r>
              <w:t>Land</w:t>
            </w:r>
            <w:r w:rsidR="00586D3B">
              <w:t>l</w:t>
            </w:r>
            <w:r>
              <w:t>ine #</w:t>
            </w:r>
            <w:r w:rsidR="00876793">
              <w:t xml:space="preserve">        </w:t>
            </w:r>
            <w:r w:rsidR="004C77C0">
              <w:t xml:space="preserve">  </w:t>
            </w:r>
            <w:r>
              <w:t>Mobile</w:t>
            </w:r>
            <w:r w:rsidR="004C77C0">
              <w:t xml:space="preserve"> Telephone</w:t>
            </w:r>
            <w:r w:rsidR="00876793">
              <w:t xml:space="preserve"> #</w:t>
            </w:r>
            <w:r w:rsidR="004C77C0">
              <w:t xml:space="preserve">       Best Contact Time      </w:t>
            </w:r>
            <w:r w:rsidR="00B37765">
              <w:t xml:space="preserve"> </w:t>
            </w:r>
            <w:r w:rsidR="004C77C0">
              <w:t xml:space="preserve"> E-Mail Address</w:t>
            </w:r>
          </w:p>
          <w:p w14:paraId="771E061F" w14:textId="77777777" w:rsidR="00E6426D" w:rsidRDefault="00E6426D" w:rsidP="00E6426D">
            <w:pPr>
              <w:pStyle w:val="NormalWeb"/>
            </w:pPr>
          </w:p>
        </w:tc>
      </w:tr>
      <w:tr w:rsidR="00E6426D" w14:paraId="279F6AE6" w14:textId="77777777" w:rsidTr="00565785">
        <w:tc>
          <w:tcPr>
            <w:tcW w:w="8630" w:type="dxa"/>
          </w:tcPr>
          <w:p w14:paraId="4B9E50AC" w14:textId="77777777" w:rsidR="00E6426D" w:rsidRDefault="004C77C0" w:rsidP="00E6426D">
            <w:pPr>
              <w:pStyle w:val="NormalWeb"/>
            </w:pPr>
            <w:r>
              <w:t xml:space="preserve">In Case of Emergency Notify   Telephone   </w:t>
            </w:r>
            <w:r w:rsidR="00254E63">
              <w:t xml:space="preserve">   </w:t>
            </w:r>
            <w:r>
              <w:t xml:space="preserve"> Name of Nearest Relative      Telephone</w:t>
            </w:r>
          </w:p>
          <w:p w14:paraId="1389C6E1" w14:textId="77777777" w:rsidR="004C77C0" w:rsidRDefault="004C77C0" w:rsidP="00E6426D">
            <w:pPr>
              <w:pStyle w:val="NormalWeb"/>
            </w:pPr>
          </w:p>
        </w:tc>
      </w:tr>
      <w:tr w:rsidR="00E6426D" w14:paraId="40ABE187" w14:textId="77777777" w:rsidTr="00565785">
        <w:tc>
          <w:tcPr>
            <w:tcW w:w="8630" w:type="dxa"/>
          </w:tcPr>
          <w:p w14:paraId="269CD388" w14:textId="43777EC4" w:rsidR="00E502E1" w:rsidRDefault="00B37765" w:rsidP="00E502E1">
            <w:pPr>
              <w:pStyle w:val="NormalWeb"/>
            </w:pPr>
            <w:r>
              <w:t xml:space="preserve">How long have you been attending </w:t>
            </w:r>
            <w:r w:rsidR="009A1326">
              <w:t>UU Santa Fe</w:t>
            </w:r>
            <w:r>
              <w:t>?</w:t>
            </w:r>
            <w:r w:rsidR="001F549A">
              <w:t xml:space="preserve"> </w:t>
            </w:r>
            <w:r w:rsidR="00E502E1">
              <w:t>______________</w:t>
            </w:r>
          </w:p>
          <w:p w14:paraId="62C1D241" w14:textId="42CAA2AC" w:rsidR="00B37765" w:rsidRDefault="001F549A" w:rsidP="008C607F">
            <w:pPr>
              <w:pStyle w:val="NormalWeb"/>
            </w:pPr>
            <w:r w:rsidRPr="001F549A">
              <w:rPr>
                <w:i/>
              </w:rPr>
              <w:t>(You must be a Friend or Member of the church for at least six months before you are eligible to volunteer to work with congregational children or youth</w:t>
            </w:r>
            <w:r w:rsidR="009F600C">
              <w:rPr>
                <w:i/>
              </w:rPr>
              <w:t xml:space="preserve">—exceptions may be made </w:t>
            </w:r>
            <w:r w:rsidR="0092658A">
              <w:rPr>
                <w:i/>
              </w:rPr>
              <w:t xml:space="preserve">by </w:t>
            </w:r>
            <w:r w:rsidR="009F600C">
              <w:rPr>
                <w:i/>
              </w:rPr>
              <w:t xml:space="preserve">the </w:t>
            </w:r>
            <w:r w:rsidR="009A1326">
              <w:rPr>
                <w:i/>
              </w:rPr>
              <w:t>UU Santa Fe</w:t>
            </w:r>
            <w:r w:rsidR="009F600C">
              <w:rPr>
                <w:i/>
              </w:rPr>
              <w:t xml:space="preserve"> </w:t>
            </w:r>
            <w:r w:rsidR="009A1326">
              <w:rPr>
                <w:i/>
              </w:rPr>
              <w:t>F</w:t>
            </w:r>
            <w:r w:rsidR="00EB1C44">
              <w:rPr>
                <w:i/>
              </w:rPr>
              <w:t>amily Program Steering</w:t>
            </w:r>
            <w:r w:rsidR="009F600C">
              <w:rPr>
                <w:i/>
              </w:rPr>
              <w:t xml:space="preserve"> </w:t>
            </w:r>
            <w:r w:rsidR="008C607F">
              <w:rPr>
                <w:i/>
              </w:rPr>
              <w:t>Team</w:t>
            </w:r>
            <w:r w:rsidR="009F600C">
              <w:rPr>
                <w:i/>
              </w:rPr>
              <w:t xml:space="preserve"> on a case-by-case basis</w:t>
            </w:r>
            <w:r w:rsidRPr="001F549A">
              <w:rPr>
                <w:i/>
              </w:rPr>
              <w:t>.)</w:t>
            </w:r>
          </w:p>
        </w:tc>
      </w:tr>
    </w:tbl>
    <w:p w14:paraId="1CF7D0B0" w14:textId="77777777" w:rsidR="00B37765" w:rsidRDefault="00B37765" w:rsidP="00B37765">
      <w:pPr>
        <w:pStyle w:val="NormalWeb"/>
        <w:spacing w:before="0" w:beforeAutospacing="0" w:after="0" w:afterAutospacing="0"/>
        <w:rPr>
          <w:b/>
        </w:rPr>
      </w:pPr>
    </w:p>
    <w:p w14:paraId="6A0D9ED7" w14:textId="77777777" w:rsidR="00B37765" w:rsidRPr="00B37765" w:rsidRDefault="00B37765" w:rsidP="00B37765">
      <w:pPr>
        <w:pStyle w:val="NormalWeb"/>
        <w:spacing w:before="0" w:beforeAutospacing="0" w:after="0" w:afterAutospacing="0"/>
        <w:rPr>
          <w:b/>
        </w:rPr>
      </w:pPr>
      <w:r>
        <w:rPr>
          <w:b/>
        </w:rPr>
        <w:br w:type="page"/>
      </w:r>
      <w:r w:rsidRPr="00B37765">
        <w:rPr>
          <w:b/>
        </w:rPr>
        <w:lastRenderedPageBreak/>
        <w:t>VOLUNTEER EXPERIENCE</w:t>
      </w:r>
    </w:p>
    <w:tbl>
      <w:tblPr>
        <w:tblStyle w:val="TableGrid"/>
        <w:tblW w:w="0" w:type="auto"/>
        <w:tblLook w:val="01E0" w:firstRow="1" w:lastRow="1" w:firstColumn="1" w:lastColumn="1" w:noHBand="0" w:noVBand="0"/>
      </w:tblPr>
      <w:tblGrid>
        <w:gridCol w:w="8630"/>
      </w:tblGrid>
      <w:tr w:rsidR="00B5157E" w14:paraId="6F4B204D" w14:textId="77777777">
        <w:tc>
          <w:tcPr>
            <w:tcW w:w="8856" w:type="dxa"/>
            <w:tcBorders>
              <w:bottom w:val="nil"/>
            </w:tcBorders>
          </w:tcPr>
          <w:p w14:paraId="27939312" w14:textId="51A5A7F5" w:rsidR="00B5157E" w:rsidRDefault="00B5157E" w:rsidP="008610F8">
            <w:pPr>
              <w:pStyle w:val="NormalWeb"/>
            </w:pPr>
            <w:r>
              <w:t xml:space="preserve">Have you ever volunteered </w:t>
            </w:r>
            <w:r w:rsidR="00B126A1">
              <w:t xml:space="preserve">at </w:t>
            </w:r>
            <w:r w:rsidR="009A1326">
              <w:t>UU Santa Fe</w:t>
            </w:r>
            <w:r w:rsidR="009D0A00">
              <w:t xml:space="preserve"> (or other UU churches)</w:t>
            </w:r>
            <w:r w:rsidR="00B126A1">
              <w:t xml:space="preserve"> </w:t>
            </w:r>
            <w:r>
              <w:t xml:space="preserve">in the past? </w:t>
            </w:r>
            <w:r w:rsidRPr="00B37765">
              <w:t xml:space="preserve"> </w:t>
            </w:r>
            <w:r>
              <w:t>___No ___Yes    If yes, when and in what capacity?</w:t>
            </w:r>
          </w:p>
          <w:p w14:paraId="637DE1C5" w14:textId="77777777" w:rsidR="00B5157E" w:rsidRPr="00B5157E" w:rsidRDefault="00B5157E" w:rsidP="008610F8">
            <w:pPr>
              <w:pStyle w:val="NormalWeb"/>
            </w:pPr>
          </w:p>
        </w:tc>
      </w:tr>
      <w:tr w:rsidR="00603271" w14:paraId="261413EB" w14:textId="77777777">
        <w:tc>
          <w:tcPr>
            <w:tcW w:w="8856" w:type="dxa"/>
            <w:tcBorders>
              <w:bottom w:val="nil"/>
            </w:tcBorders>
          </w:tcPr>
          <w:p w14:paraId="30230CBB" w14:textId="1ABE067B" w:rsidR="00603271" w:rsidRDefault="00603271" w:rsidP="00603271">
            <w:pPr>
              <w:pStyle w:val="NormalWeb"/>
            </w:pPr>
            <w:r>
              <w:t xml:space="preserve">Special </w:t>
            </w:r>
            <w:r w:rsidR="00576D1C">
              <w:rPr>
                <w:noProof/>
              </w:rPr>
              <w:t>I</w:t>
            </w:r>
            <w:r w:rsidRPr="00576D1C">
              <w:rPr>
                <w:noProof/>
              </w:rPr>
              <w:t>nterest</w:t>
            </w:r>
            <w:r>
              <w:t xml:space="preserve"> and hobbies</w:t>
            </w:r>
            <w:r w:rsidR="00A1347A">
              <w:t>:</w:t>
            </w:r>
          </w:p>
          <w:p w14:paraId="4BAC24FE" w14:textId="77777777" w:rsidR="00603271" w:rsidRDefault="00603271" w:rsidP="008610F8">
            <w:pPr>
              <w:pStyle w:val="NormalWeb"/>
            </w:pPr>
          </w:p>
        </w:tc>
      </w:tr>
      <w:tr w:rsidR="00B5157E" w14:paraId="1365D2AF" w14:textId="77777777">
        <w:tc>
          <w:tcPr>
            <w:tcW w:w="8856" w:type="dxa"/>
            <w:tcBorders>
              <w:bottom w:val="nil"/>
            </w:tcBorders>
          </w:tcPr>
          <w:p w14:paraId="6B4CEA92" w14:textId="77777777" w:rsidR="00E115AC" w:rsidRPr="00E115AC" w:rsidRDefault="00E115AC" w:rsidP="00603271">
            <w:pPr>
              <w:pStyle w:val="NormalWeb"/>
              <w:rPr>
                <w:i/>
              </w:rPr>
            </w:pPr>
            <w:r w:rsidRPr="00E115AC">
              <w:rPr>
                <w:i/>
              </w:rPr>
              <w:t xml:space="preserve">Please fill out if you </w:t>
            </w:r>
            <w:r w:rsidR="00DB4F20">
              <w:rPr>
                <w:i/>
              </w:rPr>
              <w:t>think you might transport</w:t>
            </w:r>
            <w:r w:rsidRPr="00E115AC">
              <w:rPr>
                <w:i/>
              </w:rPr>
              <w:t xml:space="preserve"> children</w:t>
            </w:r>
            <w:r>
              <w:rPr>
                <w:i/>
              </w:rPr>
              <w:t>;</w:t>
            </w:r>
            <w:r w:rsidRPr="00E115AC">
              <w:rPr>
                <w:i/>
              </w:rPr>
              <w:t xml:space="preserve"> </w:t>
            </w:r>
            <w:r>
              <w:rPr>
                <w:i/>
              </w:rPr>
              <w:t>if not,</w:t>
            </w:r>
            <w:r w:rsidRPr="00E115AC">
              <w:rPr>
                <w:i/>
              </w:rPr>
              <w:t xml:space="preserve"> skip this section.</w:t>
            </w:r>
          </w:p>
          <w:p w14:paraId="00CFD8D5" w14:textId="77777777" w:rsidR="00603271" w:rsidRDefault="00603271" w:rsidP="00603271">
            <w:pPr>
              <w:pStyle w:val="NormalWeb"/>
            </w:pPr>
            <w:r>
              <w:t xml:space="preserve">Do you have your own transportation? </w:t>
            </w:r>
            <w:r w:rsidRPr="00B37765">
              <w:t xml:space="preserve"> </w:t>
            </w:r>
            <w:r>
              <w:t>___No ___Yes</w:t>
            </w:r>
          </w:p>
          <w:p w14:paraId="40BE052C" w14:textId="000DA23B" w:rsidR="00603271" w:rsidRDefault="00603271" w:rsidP="00603271">
            <w:pPr>
              <w:pStyle w:val="NormalWeb"/>
            </w:pPr>
            <w:r>
              <w:t xml:space="preserve">Valid driver’s license? </w:t>
            </w:r>
            <w:r w:rsidRPr="00B37765">
              <w:t xml:space="preserve"> </w:t>
            </w:r>
            <w:r>
              <w:t>___No ___Yes    DL #______________________</w:t>
            </w:r>
            <w:r w:rsidR="00E115AC">
              <w:t xml:space="preserve"> </w:t>
            </w:r>
            <w:r w:rsidR="00D927F0">
              <w:br/>
            </w:r>
            <w:r w:rsidR="00E115AC">
              <w:t>State  _____</w:t>
            </w:r>
          </w:p>
          <w:p w14:paraId="54D93FC0" w14:textId="77777777" w:rsidR="00603271" w:rsidRDefault="00E115AC" w:rsidP="00603271">
            <w:pPr>
              <w:pStyle w:val="NormalWeb"/>
            </w:pPr>
            <w:r>
              <w:t>Auto l</w:t>
            </w:r>
            <w:r w:rsidR="00603271">
              <w:t xml:space="preserve">iability insurance? </w:t>
            </w:r>
            <w:r w:rsidR="00603271" w:rsidRPr="00B37765">
              <w:t xml:space="preserve"> </w:t>
            </w:r>
            <w:r w:rsidR="00603271">
              <w:t>___No ___Yes</w:t>
            </w:r>
            <w:r>
              <w:t xml:space="preserve">  Company:  ____________________</w:t>
            </w:r>
          </w:p>
          <w:p w14:paraId="2D6F9B18" w14:textId="77777777" w:rsidR="00E115AC" w:rsidRDefault="00E115AC" w:rsidP="00603271">
            <w:pPr>
              <w:pStyle w:val="NormalWeb"/>
            </w:pPr>
            <w:r>
              <w:t>Policy #  ______________________</w:t>
            </w:r>
          </w:p>
          <w:p w14:paraId="2D9DA23D" w14:textId="77777777" w:rsidR="00603271" w:rsidRDefault="00603271" w:rsidP="00603271">
            <w:pPr>
              <w:pStyle w:val="NormalWeb"/>
            </w:pPr>
          </w:p>
        </w:tc>
      </w:tr>
      <w:tr w:rsidR="00B37765" w14:paraId="53BBC6A3" w14:textId="77777777">
        <w:tc>
          <w:tcPr>
            <w:tcW w:w="8856" w:type="dxa"/>
            <w:tcBorders>
              <w:bottom w:val="nil"/>
            </w:tcBorders>
          </w:tcPr>
          <w:p w14:paraId="445032DB" w14:textId="77777777" w:rsidR="00B37765" w:rsidRPr="00B5157E" w:rsidRDefault="00B5157E" w:rsidP="008610F8">
            <w:pPr>
              <w:pStyle w:val="NormalWeb"/>
            </w:pPr>
            <w:r w:rsidRPr="00B5157E">
              <w:t>List congregations you have attended during the past five years</w:t>
            </w:r>
            <w:r w:rsidR="00A1347A">
              <w:t>:</w:t>
            </w:r>
          </w:p>
        </w:tc>
      </w:tr>
      <w:tr w:rsidR="00B5157E" w14:paraId="58E85EA5" w14:textId="77777777">
        <w:tc>
          <w:tcPr>
            <w:tcW w:w="8856" w:type="dxa"/>
            <w:tcBorders>
              <w:top w:val="nil"/>
            </w:tcBorders>
          </w:tcPr>
          <w:p w14:paraId="65C03534" w14:textId="7C778E32" w:rsidR="00B5157E" w:rsidRPr="00B5157E" w:rsidRDefault="00B5157E" w:rsidP="0099437B">
            <w:pPr>
              <w:pStyle w:val="NormalWeb"/>
            </w:pPr>
            <w:r w:rsidRPr="00B5157E">
              <w:t xml:space="preserve">Name                                           City                     State </w:t>
            </w:r>
            <w:r w:rsidR="00586D3B">
              <w:t xml:space="preserve">                              Time P</w:t>
            </w:r>
            <w:r w:rsidRPr="00B5157E">
              <w:t>eriod</w:t>
            </w:r>
          </w:p>
          <w:p w14:paraId="19C5EB80" w14:textId="77777777" w:rsidR="00B5157E" w:rsidRPr="00B5157E" w:rsidRDefault="00B5157E" w:rsidP="0099437B">
            <w:pPr>
              <w:pStyle w:val="NormalWeb"/>
            </w:pPr>
          </w:p>
        </w:tc>
      </w:tr>
      <w:tr w:rsidR="00B5157E" w14:paraId="6593E0C7" w14:textId="77777777">
        <w:tc>
          <w:tcPr>
            <w:tcW w:w="8856" w:type="dxa"/>
            <w:tcBorders>
              <w:top w:val="nil"/>
            </w:tcBorders>
          </w:tcPr>
          <w:p w14:paraId="6583D547" w14:textId="77777777" w:rsidR="00603271" w:rsidRPr="00B5157E" w:rsidRDefault="00603271" w:rsidP="00603271">
            <w:pPr>
              <w:pStyle w:val="NormalWeb"/>
            </w:pPr>
            <w:r w:rsidRPr="00B5157E">
              <w:t xml:space="preserve">List previous </w:t>
            </w:r>
            <w:r w:rsidR="00B126A1">
              <w:t>experience</w:t>
            </w:r>
            <w:r w:rsidRPr="00B5157E">
              <w:t xml:space="preserve"> involving children and youth (list name, type of work performed, </w:t>
            </w:r>
            <w:r w:rsidR="009D0FD6">
              <w:t>etc.</w:t>
            </w:r>
            <w:r w:rsidRPr="00B5157E">
              <w:t>)</w:t>
            </w:r>
            <w:r w:rsidR="00A1347A">
              <w:t>:</w:t>
            </w:r>
          </w:p>
          <w:p w14:paraId="0D99EFDE" w14:textId="77777777" w:rsidR="00B5157E" w:rsidRPr="00B5157E" w:rsidRDefault="00B5157E" w:rsidP="00B5157E">
            <w:pPr>
              <w:pStyle w:val="NormalWeb"/>
            </w:pPr>
          </w:p>
        </w:tc>
      </w:tr>
      <w:tr w:rsidR="00B5157E" w14:paraId="6D47BDF9" w14:textId="77777777">
        <w:tc>
          <w:tcPr>
            <w:tcW w:w="8856" w:type="dxa"/>
            <w:tcBorders>
              <w:top w:val="nil"/>
            </w:tcBorders>
          </w:tcPr>
          <w:p w14:paraId="752316EB" w14:textId="77777777" w:rsidR="00603271" w:rsidRDefault="0099437B" w:rsidP="00B5157E">
            <w:pPr>
              <w:pStyle w:val="NormalWeb"/>
            </w:pPr>
            <w:r w:rsidRPr="0099437B">
              <w:t>List any education, experience, certifications, or other training relevant to this volunteer position:</w:t>
            </w:r>
          </w:p>
          <w:p w14:paraId="5E333366" w14:textId="77777777" w:rsidR="0099437B" w:rsidRPr="0099437B" w:rsidRDefault="0099437B" w:rsidP="00B5157E">
            <w:pPr>
              <w:pStyle w:val="NormalWeb"/>
            </w:pPr>
          </w:p>
        </w:tc>
      </w:tr>
    </w:tbl>
    <w:p w14:paraId="744FE533" w14:textId="77777777" w:rsidR="00B37765" w:rsidRPr="00E6426D" w:rsidRDefault="00B126A1" w:rsidP="00B37765">
      <w:pPr>
        <w:pStyle w:val="NormalWeb"/>
        <w:spacing w:before="0" w:beforeAutospacing="0" w:after="0" w:afterAutospacing="0"/>
        <w:rPr>
          <w:b/>
        </w:rPr>
      </w:pPr>
      <w:r>
        <w:rPr>
          <w:b/>
        </w:rPr>
        <w:br w:type="page"/>
      </w:r>
      <w:r w:rsidR="00B37765">
        <w:rPr>
          <w:b/>
        </w:rPr>
        <w:lastRenderedPageBreak/>
        <w:t>Criminal History</w:t>
      </w:r>
      <w:r w:rsidR="00DB4F20">
        <w:rPr>
          <w:b/>
        </w:rPr>
        <w:t xml:space="preserve"> </w:t>
      </w:r>
      <w:r w:rsidR="00DB4F20" w:rsidRPr="00DB4F20">
        <w:t>(do not include civil, closed, or expunged proceedings)</w:t>
      </w:r>
    </w:p>
    <w:tbl>
      <w:tblPr>
        <w:tblStyle w:val="TableGrid"/>
        <w:tblW w:w="0" w:type="auto"/>
        <w:tblLook w:val="01E0" w:firstRow="1" w:lastRow="1" w:firstColumn="1" w:lastColumn="1" w:noHBand="0" w:noVBand="0"/>
      </w:tblPr>
      <w:tblGrid>
        <w:gridCol w:w="8630"/>
      </w:tblGrid>
      <w:tr w:rsidR="00B37765" w14:paraId="21425033" w14:textId="77777777">
        <w:tc>
          <w:tcPr>
            <w:tcW w:w="8856" w:type="dxa"/>
          </w:tcPr>
          <w:p w14:paraId="3818DD86" w14:textId="77777777" w:rsidR="00B37765" w:rsidRDefault="00B37765" w:rsidP="00B37765">
            <w:pPr>
              <w:pStyle w:val="NormalWeb"/>
            </w:pPr>
            <w:r w:rsidRPr="00B37765">
              <w:t xml:space="preserve">Have you ever been </w:t>
            </w:r>
            <w:r w:rsidRPr="00020A49">
              <w:rPr>
                <w:i/>
              </w:rPr>
              <w:t>convicted</w:t>
            </w:r>
            <w:r w:rsidRPr="00B37765">
              <w:t xml:space="preserve"> of a criminal offense</w:t>
            </w:r>
            <w:r w:rsidR="00B126A1">
              <w:t xml:space="preserve"> or </w:t>
            </w:r>
            <w:r w:rsidR="00B126A1" w:rsidRPr="00A1347A">
              <w:rPr>
                <w:i/>
              </w:rPr>
              <w:t>pled guilty</w:t>
            </w:r>
            <w:r w:rsidR="00B126A1">
              <w:t xml:space="preserve"> to a crime, either a misdemeanor or a felony? </w:t>
            </w:r>
            <w:r w:rsidR="00B126A1" w:rsidRPr="00B37765">
              <w:t xml:space="preserve"> </w:t>
            </w:r>
            <w:r w:rsidR="008610F8">
              <w:t>___No ___Yes</w:t>
            </w:r>
          </w:p>
          <w:p w14:paraId="2CF72B3B" w14:textId="77777777" w:rsidR="008610F8" w:rsidRPr="00B37765" w:rsidRDefault="008610F8" w:rsidP="00B37765">
            <w:pPr>
              <w:pStyle w:val="NormalWeb"/>
            </w:pPr>
          </w:p>
        </w:tc>
      </w:tr>
      <w:tr w:rsidR="00B37765" w14:paraId="39952CC4" w14:textId="77777777">
        <w:tc>
          <w:tcPr>
            <w:tcW w:w="8856" w:type="dxa"/>
          </w:tcPr>
          <w:p w14:paraId="080B7F3C" w14:textId="77777777" w:rsidR="00B37765" w:rsidRPr="00B37765" w:rsidRDefault="00B37765" w:rsidP="008610F8">
            <w:pPr>
              <w:pStyle w:val="NormalWeb"/>
            </w:pPr>
            <w:r w:rsidRPr="00B37765">
              <w:t>Do you currently have any criminal actions pending in which you are the Defendant?</w:t>
            </w:r>
            <w:r>
              <w:t xml:space="preserve"> </w:t>
            </w:r>
            <w:r w:rsidRPr="00B37765">
              <w:t xml:space="preserve"> ___No ___Yes</w:t>
            </w:r>
          </w:p>
          <w:p w14:paraId="3C1CD7F2" w14:textId="77777777" w:rsidR="00B37765" w:rsidRPr="00B37765" w:rsidRDefault="00B37765" w:rsidP="008610F8">
            <w:pPr>
              <w:pStyle w:val="NormalWeb"/>
            </w:pPr>
          </w:p>
        </w:tc>
      </w:tr>
      <w:tr w:rsidR="00B37765" w14:paraId="4DCEFEED" w14:textId="77777777">
        <w:tc>
          <w:tcPr>
            <w:tcW w:w="8856" w:type="dxa"/>
          </w:tcPr>
          <w:p w14:paraId="2AE32A7B" w14:textId="77777777" w:rsidR="00B37765" w:rsidRPr="00B37765" w:rsidRDefault="00B37765" w:rsidP="008610F8">
            <w:pPr>
              <w:pStyle w:val="NormalWeb"/>
            </w:pPr>
            <w:r w:rsidRPr="00B37765">
              <w:t>Are you currently on probation</w:t>
            </w:r>
            <w:r w:rsidR="00467368">
              <w:t xml:space="preserve"> or parole?  ___No ___Yes</w:t>
            </w:r>
          </w:p>
          <w:p w14:paraId="67E16AE7" w14:textId="77777777" w:rsidR="00B37765" w:rsidRPr="00B37765" w:rsidRDefault="00B37765" w:rsidP="008610F8">
            <w:pPr>
              <w:pStyle w:val="NormalWeb"/>
            </w:pPr>
          </w:p>
        </w:tc>
      </w:tr>
      <w:tr w:rsidR="00B37765" w14:paraId="7F65508A" w14:textId="77777777">
        <w:tc>
          <w:tcPr>
            <w:tcW w:w="8856" w:type="dxa"/>
          </w:tcPr>
          <w:p w14:paraId="1916B03A" w14:textId="2628CA35" w:rsidR="00B37765" w:rsidRDefault="00B37765" w:rsidP="008610F8">
            <w:pPr>
              <w:pStyle w:val="NormalWeb"/>
            </w:pPr>
            <w:r w:rsidRPr="00B37765">
              <w:t xml:space="preserve">If you answered “Yes” to any of the above questions, please explain the nature of the offense and provide the date of the </w:t>
            </w:r>
            <w:r w:rsidRPr="00576D1C">
              <w:rPr>
                <w:noProof/>
              </w:rPr>
              <w:t>offense</w:t>
            </w:r>
            <w:r w:rsidRPr="00B37765">
              <w:t xml:space="preserve"> and the county and state in which it occurred</w:t>
            </w:r>
            <w:r w:rsidR="00467368">
              <w:t>.</w:t>
            </w:r>
          </w:p>
          <w:p w14:paraId="16736AA7" w14:textId="77777777" w:rsidR="00B37765" w:rsidRPr="00B37765" w:rsidRDefault="00B37765" w:rsidP="008610F8">
            <w:pPr>
              <w:pStyle w:val="NormalWeb"/>
            </w:pPr>
          </w:p>
          <w:p w14:paraId="64CF4A61" w14:textId="77777777" w:rsidR="00B37765" w:rsidRPr="00B37765" w:rsidRDefault="00B37765" w:rsidP="00B37765">
            <w:pPr>
              <w:pStyle w:val="NormalWeb"/>
            </w:pPr>
          </w:p>
        </w:tc>
      </w:tr>
      <w:tr w:rsidR="008610F8" w14:paraId="493A03F6" w14:textId="77777777">
        <w:tc>
          <w:tcPr>
            <w:tcW w:w="8856" w:type="dxa"/>
          </w:tcPr>
          <w:p w14:paraId="6CCFAE26" w14:textId="77777777" w:rsidR="008610F8" w:rsidRDefault="008610F8" w:rsidP="008610F8">
            <w:pPr>
              <w:pStyle w:val="NormalWeb"/>
            </w:pPr>
            <w:r>
              <w:t xml:space="preserve">Other than the above, is there any fact or circumstance involving you or your background that would call into question your being entrusted with the supervision, guidance, and care of children and youth?  </w:t>
            </w:r>
            <w:r w:rsidR="00467368">
              <w:t xml:space="preserve">___No ___Yes    </w:t>
            </w:r>
            <w:r>
              <w:t>If yes, please provide details.</w:t>
            </w:r>
          </w:p>
          <w:p w14:paraId="33002839" w14:textId="77777777" w:rsidR="004230F5" w:rsidRDefault="004230F5" w:rsidP="008610F8">
            <w:pPr>
              <w:pStyle w:val="NormalWeb"/>
            </w:pPr>
          </w:p>
          <w:p w14:paraId="7658D6EC" w14:textId="77777777" w:rsidR="008610F8" w:rsidRPr="00B37765" w:rsidRDefault="008610F8" w:rsidP="008610F8">
            <w:pPr>
              <w:pStyle w:val="NormalWeb"/>
            </w:pPr>
          </w:p>
        </w:tc>
      </w:tr>
    </w:tbl>
    <w:p w14:paraId="51B6C151" w14:textId="77777777" w:rsidR="0099437B" w:rsidRDefault="0099437B" w:rsidP="00871F67">
      <w:pPr>
        <w:pBdr>
          <w:top w:val="single" w:sz="4" w:space="1" w:color="auto"/>
        </w:pBdr>
        <w:autoSpaceDE w:val="0"/>
        <w:autoSpaceDN w:val="0"/>
        <w:adjustRightInd w:val="0"/>
        <w:rPr>
          <w:b/>
          <w:bCs/>
          <w:sz w:val="23"/>
          <w:szCs w:val="23"/>
        </w:rPr>
      </w:pPr>
    </w:p>
    <w:p w14:paraId="6B232F2B" w14:textId="77777777" w:rsidR="00DA55D3" w:rsidRDefault="00DA55D3" w:rsidP="00871F67">
      <w:pPr>
        <w:pBdr>
          <w:top w:val="single" w:sz="4" w:space="1" w:color="auto"/>
        </w:pBdr>
        <w:autoSpaceDE w:val="0"/>
        <w:autoSpaceDN w:val="0"/>
        <w:adjustRightInd w:val="0"/>
        <w:rPr>
          <w:b/>
          <w:bCs/>
          <w:sz w:val="23"/>
          <w:szCs w:val="23"/>
        </w:rPr>
      </w:pPr>
      <w:r>
        <w:rPr>
          <w:b/>
          <w:bCs/>
          <w:sz w:val="23"/>
          <w:szCs w:val="23"/>
        </w:rPr>
        <w:t>APPLICANT STATEMENT</w:t>
      </w:r>
    </w:p>
    <w:p w14:paraId="3FD5704B" w14:textId="77777777" w:rsidR="00DA55D3" w:rsidRDefault="00DA55D3" w:rsidP="00DA55D3">
      <w:pPr>
        <w:autoSpaceDE w:val="0"/>
        <w:autoSpaceDN w:val="0"/>
        <w:adjustRightInd w:val="0"/>
        <w:rPr>
          <w:sz w:val="23"/>
          <w:szCs w:val="23"/>
        </w:rPr>
      </w:pPr>
      <w:r>
        <w:rPr>
          <w:sz w:val="23"/>
          <w:szCs w:val="23"/>
        </w:rPr>
        <w:t>(Read and Sign Below)</w:t>
      </w:r>
    </w:p>
    <w:p w14:paraId="7A41C7D5" w14:textId="2EB9FAC0" w:rsidR="00844817" w:rsidRDefault="00DA55D3" w:rsidP="00844817">
      <w:pPr>
        <w:pStyle w:val="NormalWeb"/>
      </w:pPr>
      <w:r>
        <w:t>I certify that this application was completed by me and that all of the information on this application is true and correct to the best of my knowledge.  I understand that any falsification, misrepresentation, or omission of facts called for herein will result in my disqualification from further consideration as a</w:t>
      </w:r>
      <w:r w:rsidR="00ED709B">
        <w:t>n employee/volunteer</w:t>
      </w:r>
      <w:r>
        <w:t>.  I understand that this application is not valid without my signature.</w:t>
      </w:r>
    </w:p>
    <w:tbl>
      <w:tblPr>
        <w:tblStyle w:val="TableGrid"/>
        <w:tblW w:w="0" w:type="auto"/>
        <w:tblLook w:val="01E0" w:firstRow="1" w:lastRow="1" w:firstColumn="1" w:lastColumn="1" w:noHBand="0" w:noVBand="0"/>
      </w:tblPr>
      <w:tblGrid>
        <w:gridCol w:w="8630"/>
      </w:tblGrid>
      <w:tr w:rsidR="00844817" w14:paraId="5D1C710E" w14:textId="77777777">
        <w:tc>
          <w:tcPr>
            <w:tcW w:w="8856" w:type="dxa"/>
          </w:tcPr>
          <w:p w14:paraId="489C275F" w14:textId="77777777" w:rsidR="00844817" w:rsidRDefault="00844817" w:rsidP="00844817">
            <w:pPr>
              <w:pStyle w:val="NormalWeb"/>
            </w:pPr>
            <w:r>
              <w:t>Print Name</w:t>
            </w:r>
          </w:p>
          <w:p w14:paraId="299F3E0E" w14:textId="77777777" w:rsidR="00844817" w:rsidRDefault="00844817" w:rsidP="00844817">
            <w:pPr>
              <w:pStyle w:val="NormalWeb"/>
            </w:pPr>
          </w:p>
        </w:tc>
      </w:tr>
      <w:tr w:rsidR="00844817" w14:paraId="533EDAF0" w14:textId="77777777">
        <w:tc>
          <w:tcPr>
            <w:tcW w:w="8856" w:type="dxa"/>
          </w:tcPr>
          <w:p w14:paraId="272A1B5A" w14:textId="77777777" w:rsidR="00844817" w:rsidRDefault="00844817" w:rsidP="00844817">
            <w:pPr>
              <w:pStyle w:val="NormalWeb"/>
            </w:pPr>
            <w:r>
              <w:t>Signature                                                                           Date</w:t>
            </w:r>
          </w:p>
          <w:p w14:paraId="15680970" w14:textId="77777777" w:rsidR="00844817" w:rsidRDefault="00844817" w:rsidP="00844817">
            <w:pPr>
              <w:pStyle w:val="NormalWeb"/>
            </w:pPr>
          </w:p>
        </w:tc>
      </w:tr>
    </w:tbl>
    <w:p w14:paraId="2D620D71" w14:textId="77777777" w:rsidR="001E3971" w:rsidRDefault="001E3971" w:rsidP="00DA55D3">
      <w:pPr>
        <w:autoSpaceDE w:val="0"/>
        <w:autoSpaceDN w:val="0"/>
        <w:adjustRightInd w:val="0"/>
      </w:pPr>
    </w:p>
    <w:p w14:paraId="7862C963" w14:textId="4A2B2BE3" w:rsidR="00AA62C2" w:rsidRDefault="001E3971" w:rsidP="00ED709B">
      <w:pPr>
        <w:pStyle w:val="Heading3"/>
        <w:spacing w:before="0" w:beforeAutospacing="0" w:after="0" w:afterAutospacing="0"/>
      </w:pPr>
      <w:r>
        <w:br w:type="page"/>
      </w:r>
      <w:r w:rsidR="00AA62C2">
        <w:lastRenderedPageBreak/>
        <w:t>Code of Ethics for Adults and Older Youth Working with Children and Youth</w:t>
      </w:r>
    </w:p>
    <w:p w14:paraId="00D4CAD6" w14:textId="119710A0" w:rsidR="00AA62C2" w:rsidRDefault="00AA62C2" w:rsidP="00AA62C2">
      <w:pPr>
        <w:pStyle w:val="NormalWeb"/>
      </w:pPr>
      <w:r>
        <w:t xml:space="preserve">Adults and older youth who are in leadership roles are in a position of stewardship and play a key role in fostering </w:t>
      </w:r>
      <w:r w:rsidR="00586D3B">
        <w:t xml:space="preserve">the </w:t>
      </w:r>
      <w:r>
        <w:t xml:space="preserve">spiritual development of both individuals and the community. </w:t>
      </w:r>
      <w:r w:rsidR="001E3971">
        <w:t xml:space="preserve"> </w:t>
      </w:r>
      <w:r>
        <w:t>It is, therefore, especially important that those in leadership positions be well qualified to provide the special nurture, care, and support that will enable children and youth to develop a positive sense of self and a spirit of independence and responsibility.</w:t>
      </w:r>
    </w:p>
    <w:p w14:paraId="7E762E8F" w14:textId="6B65725C" w:rsidR="00AA62C2" w:rsidRDefault="00AA62C2" w:rsidP="00AA62C2">
      <w:pPr>
        <w:pStyle w:val="NormalWeb"/>
      </w:pPr>
      <w:r>
        <w:t>The relationship between youth and their leaders must be one of mutual respect if</w:t>
      </w:r>
      <w:r w:rsidR="00576D1C">
        <w:t xml:space="preserve"> a</w:t>
      </w:r>
      <w:r>
        <w:t xml:space="preserve"> </w:t>
      </w:r>
      <w:r w:rsidRPr="00576D1C">
        <w:rPr>
          <w:noProof/>
        </w:rPr>
        <w:t>positive</w:t>
      </w:r>
      <w:r>
        <w:t xml:space="preserve"> potential is to be realized. </w:t>
      </w:r>
      <w:r w:rsidR="001E3971">
        <w:t xml:space="preserve"> </w:t>
      </w:r>
      <w:r>
        <w:t>There are no more important areas of growth than those of self-worth and the development of a healthy identity as a sexual being.</w:t>
      </w:r>
      <w:r w:rsidR="001E3971">
        <w:t xml:space="preserve"> </w:t>
      </w:r>
      <w:r>
        <w:t xml:space="preserve"> Adults play a key role in assisting children and youth in these areas of growth. </w:t>
      </w:r>
      <w:r w:rsidR="001E3971">
        <w:t xml:space="preserve"> </w:t>
      </w:r>
      <w:r>
        <w:t xml:space="preserve">Wisdom dictates that children, youth, and adults suffer damaging effects when leaders become sexually involved with young persons in their care; </w:t>
      </w:r>
      <w:r w:rsidR="008C607F">
        <w:t>therefore,</w:t>
      </w:r>
      <w:r>
        <w:t xml:space="preserve"> leaders will refrain from engaging in sexual, seductive, or erotic behavior with children and youth. </w:t>
      </w:r>
      <w:r w:rsidR="001E3971">
        <w:t xml:space="preserve"> </w:t>
      </w:r>
      <w:r>
        <w:t>Neither shall they sexually harass or engage in behavior with youth that constitutes verba</w:t>
      </w:r>
      <w:r w:rsidR="001E3971">
        <w:t>l, emotional</w:t>
      </w:r>
      <w:r w:rsidR="00586D3B">
        <w:t>,</w:t>
      </w:r>
      <w:r w:rsidR="001E3971">
        <w:t xml:space="preserve"> or physical abuse.</w:t>
      </w:r>
    </w:p>
    <w:p w14:paraId="16E51458" w14:textId="77777777" w:rsidR="00AA62C2" w:rsidRDefault="00AA62C2" w:rsidP="00AA62C2">
      <w:pPr>
        <w:pStyle w:val="NormalWeb"/>
      </w:pPr>
      <w:r>
        <w:t xml:space="preserve">Leaders shall be informed of the code of ethics and agree to it before assuming their role. </w:t>
      </w:r>
      <w:r w:rsidR="001E3971">
        <w:t xml:space="preserve"> </w:t>
      </w:r>
      <w:r>
        <w:t>In cases of violation of this code, appropriate action will be taken.</w:t>
      </w:r>
    </w:p>
    <w:p w14:paraId="6D4A44AA" w14:textId="5A7341E9" w:rsidR="00AA62C2" w:rsidRDefault="00AF677F" w:rsidP="00AA62C2">
      <w:pPr>
        <w:pStyle w:val="NormalWeb"/>
      </w:pPr>
      <w:r>
        <w:t xml:space="preserve">I have read, </w:t>
      </w:r>
      <w:r w:rsidR="00AA62C2">
        <w:t>understand</w:t>
      </w:r>
      <w:r>
        <w:t>, and will abide by</w:t>
      </w:r>
      <w:r w:rsidR="00AA62C2">
        <w:t xml:space="preserve"> the above statements of position, expectations, and actions</w:t>
      </w:r>
      <w:r>
        <w:t xml:space="preserve"> in my ministry at </w:t>
      </w:r>
      <w:r w:rsidR="009A1326">
        <w:t>UU Santa Fe</w:t>
      </w:r>
      <w:r w:rsidR="00AA62C2">
        <w:t>.</w:t>
      </w:r>
    </w:p>
    <w:tbl>
      <w:tblPr>
        <w:tblStyle w:val="TableGrid"/>
        <w:tblW w:w="0" w:type="auto"/>
        <w:tblLook w:val="01E0" w:firstRow="1" w:lastRow="1" w:firstColumn="1" w:lastColumn="1" w:noHBand="0" w:noVBand="0"/>
      </w:tblPr>
      <w:tblGrid>
        <w:gridCol w:w="8630"/>
      </w:tblGrid>
      <w:tr w:rsidR="00844817" w14:paraId="48A93FE8" w14:textId="77777777">
        <w:tc>
          <w:tcPr>
            <w:tcW w:w="8856" w:type="dxa"/>
          </w:tcPr>
          <w:p w14:paraId="55391FA6" w14:textId="77777777" w:rsidR="00844817" w:rsidRDefault="00844817" w:rsidP="00844817">
            <w:pPr>
              <w:pStyle w:val="NormalWeb"/>
            </w:pPr>
            <w:r>
              <w:t>Print Name</w:t>
            </w:r>
          </w:p>
          <w:p w14:paraId="0B8000BE" w14:textId="77777777" w:rsidR="00844817" w:rsidRDefault="00844817" w:rsidP="00056DE3">
            <w:pPr>
              <w:pStyle w:val="NormalWeb"/>
            </w:pPr>
          </w:p>
        </w:tc>
      </w:tr>
      <w:tr w:rsidR="00844817" w14:paraId="6FF43E9D" w14:textId="77777777">
        <w:tc>
          <w:tcPr>
            <w:tcW w:w="8856" w:type="dxa"/>
          </w:tcPr>
          <w:p w14:paraId="20057AAE" w14:textId="77777777" w:rsidR="00844817" w:rsidRDefault="00844817" w:rsidP="00844817">
            <w:pPr>
              <w:pStyle w:val="NormalWeb"/>
            </w:pPr>
            <w:r>
              <w:t>Signature                                                                           Date</w:t>
            </w:r>
          </w:p>
          <w:p w14:paraId="0D401F0F" w14:textId="77777777" w:rsidR="00844817" w:rsidRDefault="00844817" w:rsidP="00056DE3">
            <w:pPr>
              <w:pStyle w:val="NormalWeb"/>
            </w:pPr>
          </w:p>
        </w:tc>
      </w:tr>
    </w:tbl>
    <w:p w14:paraId="5D1DD86C" w14:textId="77777777" w:rsidR="006B492E" w:rsidRDefault="006B492E" w:rsidP="006B492E">
      <w:pPr>
        <w:pStyle w:val="Heading3"/>
      </w:pPr>
      <w:r>
        <w:br w:type="page"/>
      </w:r>
      <w:r>
        <w:lastRenderedPageBreak/>
        <w:t>Religious Educators and Youth Group Leaders</w:t>
      </w:r>
      <w:r w:rsidR="00452421" w:rsidRPr="00452421">
        <w:t xml:space="preserve"> </w:t>
      </w:r>
      <w:r w:rsidR="00452421">
        <w:t>Agreement to Teach</w:t>
      </w:r>
    </w:p>
    <w:p w14:paraId="5D04887D" w14:textId="695864C6" w:rsidR="006B492E" w:rsidRDefault="00467368" w:rsidP="00B8167A">
      <w:pPr>
        <w:pStyle w:val="NormalWeb"/>
      </w:pPr>
      <w:r>
        <w:t>I</w:t>
      </w:r>
      <w:r w:rsidRPr="00467368">
        <w:t xml:space="preserve"> </w:t>
      </w:r>
      <w:r w:rsidR="006B492E" w:rsidRPr="00467368">
        <w:t xml:space="preserve">have read and </w:t>
      </w:r>
      <w:r w:rsidR="006B492E" w:rsidRPr="00576D1C">
        <w:rPr>
          <w:noProof/>
        </w:rPr>
        <w:t>underst</w:t>
      </w:r>
      <w:r w:rsidR="00576D1C">
        <w:rPr>
          <w:noProof/>
        </w:rPr>
        <w:t>oo</w:t>
      </w:r>
      <w:r w:rsidR="006B492E" w:rsidRPr="00576D1C">
        <w:rPr>
          <w:noProof/>
        </w:rPr>
        <w:t>d</w:t>
      </w:r>
      <w:r w:rsidR="006B492E" w:rsidRPr="00467368">
        <w:t xml:space="preserve"> our </w:t>
      </w:r>
      <w:r w:rsidR="00B8167A" w:rsidRPr="00467368">
        <w:t>congregation’s</w:t>
      </w:r>
      <w:r w:rsidR="00B8167A">
        <w:t xml:space="preserve"> </w:t>
      </w:r>
      <w:r w:rsidR="00B8167A" w:rsidRPr="00B8167A">
        <w:rPr>
          <w:i/>
        </w:rPr>
        <w:t>Safe Congregation Policy and Procedures</w:t>
      </w:r>
      <w:r w:rsidR="00704773">
        <w:t xml:space="preserve"> </w:t>
      </w:r>
      <w:r w:rsidR="006B492E" w:rsidRPr="00467368">
        <w:t>on keeping children</w:t>
      </w:r>
      <w:r w:rsidR="004230F5">
        <w:t xml:space="preserve"> and</w:t>
      </w:r>
      <w:r w:rsidR="006B492E" w:rsidRPr="00467368">
        <w:t xml:space="preserve"> yout</w:t>
      </w:r>
      <w:r w:rsidRPr="00467368">
        <w:t>h, and vulnerable adults safe.</w:t>
      </w:r>
    </w:p>
    <w:p w14:paraId="11F51AC6" w14:textId="3E285D18" w:rsidR="006B492E" w:rsidRDefault="006B492E" w:rsidP="006B492E">
      <w:pPr>
        <w:pStyle w:val="NormalWeb"/>
      </w:pPr>
      <w:r>
        <w:t xml:space="preserve">I agree to uphold these principles in my work with </w:t>
      </w:r>
      <w:r w:rsidR="009A1326">
        <w:t>UU Santa Fe</w:t>
      </w:r>
      <w:r>
        <w:t xml:space="preserve">, </w:t>
      </w:r>
      <w:r w:rsidR="009A1326">
        <w:t>NM</w:t>
      </w:r>
      <w:r>
        <w:t xml:space="preserve"> children, youth, adults, and families.</w:t>
      </w:r>
    </w:p>
    <w:p w14:paraId="0310DEF9" w14:textId="77777777" w:rsidR="006B492E" w:rsidRDefault="006B492E" w:rsidP="006B492E">
      <w:pPr>
        <w:pStyle w:val="NormalWeb"/>
      </w:pPr>
      <w:r>
        <w:t>I have signed the Code of Ethics statement.</w:t>
      </w:r>
    </w:p>
    <w:p w14:paraId="65039DBE" w14:textId="66C51DBB" w:rsidR="006B492E" w:rsidRDefault="006B492E" w:rsidP="006B492E">
      <w:pPr>
        <w:pStyle w:val="NormalWeb"/>
      </w:pPr>
      <w:r>
        <w:t xml:space="preserve">If there are any facts or circumstances in my background that call into question my being entrusted with the supervision, guidance, and care of children, youth, or vulnerable adults, I have met to review this information confidentially with the Minster and the </w:t>
      </w:r>
      <w:r w:rsidR="009A1326">
        <w:t>Lifespan Faith Development Director</w:t>
      </w:r>
      <w:r>
        <w:t>.</w:t>
      </w:r>
    </w:p>
    <w:p w14:paraId="504704DC" w14:textId="0416AE80" w:rsidR="00ED709B" w:rsidRDefault="006B492E" w:rsidP="006B492E">
      <w:pPr>
        <w:pStyle w:val="NormalWeb"/>
      </w:pPr>
      <w:r>
        <w:t xml:space="preserve">Further, I agree to notify the Minster and </w:t>
      </w:r>
      <w:r w:rsidR="00B8167A">
        <w:t xml:space="preserve">the Lifespan </w:t>
      </w:r>
      <w:r w:rsidR="009A1326">
        <w:t xml:space="preserve">Faith </w:t>
      </w:r>
      <w:r w:rsidR="00246A40">
        <w:t>Development</w:t>
      </w:r>
      <w:r w:rsidR="00B8167A">
        <w:t xml:space="preserve"> Director</w:t>
      </w:r>
      <w:r w:rsidR="00565785">
        <w:t xml:space="preserve"> </w:t>
      </w:r>
      <w:r>
        <w:t xml:space="preserve">immediately should I be accused of sexual abuse, sexual offenses, sexual harassment, or other sexual improprieties in the time that I am working with children and youth in this </w:t>
      </w:r>
      <w:r w:rsidR="00ED709B">
        <w:t>congregation.</w:t>
      </w:r>
    </w:p>
    <w:tbl>
      <w:tblPr>
        <w:tblStyle w:val="TableGrid"/>
        <w:tblW w:w="0" w:type="auto"/>
        <w:tblLook w:val="01E0" w:firstRow="1" w:lastRow="1" w:firstColumn="1" w:lastColumn="1" w:noHBand="0" w:noVBand="0"/>
      </w:tblPr>
      <w:tblGrid>
        <w:gridCol w:w="8630"/>
      </w:tblGrid>
      <w:tr w:rsidR="00ED709B" w14:paraId="78FA7B81" w14:textId="77777777" w:rsidTr="00F3678C">
        <w:tc>
          <w:tcPr>
            <w:tcW w:w="8856" w:type="dxa"/>
          </w:tcPr>
          <w:p w14:paraId="635F5950" w14:textId="77777777" w:rsidR="00ED709B" w:rsidRDefault="00ED709B" w:rsidP="00F3678C">
            <w:pPr>
              <w:pStyle w:val="NormalWeb"/>
            </w:pPr>
            <w:r>
              <w:t>Print Name</w:t>
            </w:r>
          </w:p>
          <w:p w14:paraId="5BF2497F" w14:textId="77777777" w:rsidR="00ED709B" w:rsidRDefault="00ED709B" w:rsidP="00F3678C">
            <w:pPr>
              <w:pStyle w:val="NormalWeb"/>
            </w:pPr>
          </w:p>
        </w:tc>
      </w:tr>
      <w:tr w:rsidR="00ED709B" w14:paraId="7340660A" w14:textId="77777777" w:rsidTr="00F3678C">
        <w:tc>
          <w:tcPr>
            <w:tcW w:w="8856" w:type="dxa"/>
          </w:tcPr>
          <w:p w14:paraId="3C60F30F" w14:textId="77777777" w:rsidR="00ED709B" w:rsidRDefault="00ED709B" w:rsidP="00F3678C">
            <w:pPr>
              <w:pStyle w:val="NormalWeb"/>
            </w:pPr>
            <w:r>
              <w:t>Signature                                                                           Date</w:t>
            </w:r>
          </w:p>
          <w:p w14:paraId="6E594F34" w14:textId="77777777" w:rsidR="00ED709B" w:rsidRDefault="00ED709B" w:rsidP="00F3678C">
            <w:pPr>
              <w:pStyle w:val="NormalWeb"/>
            </w:pPr>
          </w:p>
        </w:tc>
      </w:tr>
    </w:tbl>
    <w:p w14:paraId="0D908180" w14:textId="77777777" w:rsidR="00E75881" w:rsidRDefault="00E75881" w:rsidP="006B492E">
      <w:pPr>
        <w:pStyle w:val="NormalWeb"/>
        <w:rPr>
          <w:i/>
        </w:rPr>
      </w:pPr>
    </w:p>
    <w:p w14:paraId="3E1D4A78" w14:textId="04BEB783" w:rsidR="000D50B4" w:rsidRDefault="000D50B4" w:rsidP="006B492E">
      <w:pPr>
        <w:pStyle w:val="NormalWeb"/>
        <w:rPr>
          <w:i/>
        </w:rPr>
      </w:pPr>
      <w:r>
        <w:rPr>
          <w:i/>
        </w:rPr>
        <w:pict w14:anchorId="2392CEDE">
          <v:rect id="_x0000_i1025" style="width:0;height:1.5pt" o:hralign="center" o:hrstd="t" o:hr="t" fillcolor="#a0a0a0" stroked="f"/>
        </w:pict>
      </w:r>
    </w:p>
    <w:p w14:paraId="7DC6EC83" w14:textId="4FD690B0" w:rsidR="00056DE3" w:rsidRPr="00484A1F" w:rsidRDefault="000479E3" w:rsidP="006B492E">
      <w:pPr>
        <w:pStyle w:val="NormalWeb"/>
        <w:rPr>
          <w:i/>
        </w:rPr>
      </w:pPr>
      <w:r>
        <w:rPr>
          <w:i/>
        </w:rPr>
        <w:t>P</w:t>
      </w:r>
      <w:r w:rsidR="00484A1F" w:rsidRPr="00484A1F">
        <w:rPr>
          <w:i/>
        </w:rPr>
        <w:t xml:space="preserve">lease return a signed volunteer application </w:t>
      </w:r>
      <w:r w:rsidR="000D50B4">
        <w:rPr>
          <w:i/>
        </w:rPr>
        <w:t>to Program Ministry staff.  Your volunteer application will be secured in our Business Office</w:t>
      </w:r>
      <w:r w:rsidR="00B8167A">
        <w:t>.</w:t>
      </w:r>
    </w:p>
    <w:sectPr w:rsidR="00056DE3" w:rsidRPr="00484A1F" w:rsidSect="00835968">
      <w:footerReference w:type="even" r:id="rId9"/>
      <w:footerReference w:type="default" r:id="rId10"/>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49260" w14:textId="77777777" w:rsidR="009447AE" w:rsidRDefault="009447AE">
      <w:r>
        <w:separator/>
      </w:r>
    </w:p>
  </w:endnote>
  <w:endnote w:type="continuationSeparator" w:id="0">
    <w:p w14:paraId="64ED741D" w14:textId="77777777" w:rsidR="009447AE" w:rsidRDefault="00944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18803" w14:textId="77777777" w:rsidR="00F3678C" w:rsidRDefault="00F3678C" w:rsidP="002B2E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ABD29A" w14:textId="77777777" w:rsidR="00F3678C" w:rsidRDefault="00F3678C" w:rsidP="00B173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9FE50" w14:textId="6C7C9BCA" w:rsidR="00F3678C" w:rsidRPr="000B066D" w:rsidRDefault="00F3678C" w:rsidP="002B2E6B">
    <w:pPr>
      <w:pStyle w:val="Footer"/>
      <w:framePr w:wrap="around" w:vAnchor="text" w:hAnchor="margin" w:xAlign="right" w:y="1"/>
      <w:rPr>
        <w:rStyle w:val="PageNumber"/>
        <w:sz w:val="20"/>
        <w:szCs w:val="20"/>
      </w:rPr>
    </w:pPr>
    <w:r w:rsidRPr="000B066D">
      <w:rPr>
        <w:rStyle w:val="PageNumber"/>
        <w:sz w:val="20"/>
        <w:szCs w:val="20"/>
      </w:rPr>
      <w:fldChar w:fldCharType="begin"/>
    </w:r>
    <w:r w:rsidRPr="000B066D">
      <w:rPr>
        <w:rStyle w:val="PageNumber"/>
        <w:sz w:val="20"/>
        <w:szCs w:val="20"/>
      </w:rPr>
      <w:instrText xml:space="preserve">PAGE  </w:instrText>
    </w:r>
    <w:r w:rsidRPr="000B066D">
      <w:rPr>
        <w:rStyle w:val="PageNumber"/>
        <w:sz w:val="20"/>
        <w:szCs w:val="20"/>
      </w:rPr>
      <w:fldChar w:fldCharType="separate"/>
    </w:r>
    <w:r w:rsidR="00876793">
      <w:rPr>
        <w:rStyle w:val="PageNumber"/>
        <w:noProof/>
        <w:sz w:val="20"/>
        <w:szCs w:val="20"/>
      </w:rPr>
      <w:t>5</w:t>
    </w:r>
    <w:r w:rsidRPr="000B066D">
      <w:rPr>
        <w:rStyle w:val="PageNumber"/>
        <w:sz w:val="20"/>
        <w:szCs w:val="20"/>
      </w:rPr>
      <w:fldChar w:fldCharType="end"/>
    </w:r>
  </w:p>
  <w:p w14:paraId="645E2E6F" w14:textId="0FB49909" w:rsidR="00F3678C" w:rsidRPr="00B17303" w:rsidRDefault="00EB1C44" w:rsidP="00467368">
    <w:pPr>
      <w:pStyle w:val="Footer"/>
      <w:pBdr>
        <w:top w:val="single" w:sz="4" w:space="1" w:color="auto"/>
      </w:pBdr>
      <w:rPr>
        <w:sz w:val="20"/>
        <w:szCs w:val="20"/>
      </w:rPr>
    </w:pPr>
    <w:r>
      <w:rPr>
        <w:sz w:val="20"/>
        <w:szCs w:val="20"/>
      </w:rPr>
      <w:t>Family Program</w:t>
    </w:r>
    <w:r w:rsidR="00565785">
      <w:rPr>
        <w:sz w:val="20"/>
        <w:szCs w:val="20"/>
      </w:rPr>
      <w:t xml:space="preserve"> </w:t>
    </w:r>
    <w:r w:rsidR="00F3678C">
      <w:rPr>
        <w:sz w:val="20"/>
        <w:szCs w:val="20"/>
      </w:rPr>
      <w:t xml:space="preserve">Volunteer Application, </w:t>
    </w:r>
    <w:r w:rsidR="009A1326">
      <w:rPr>
        <w:sz w:val="20"/>
        <w:szCs w:val="20"/>
      </w:rPr>
      <w:t>UU Santa Fe</w:t>
    </w:r>
    <w:r w:rsidR="00F3678C">
      <w:rPr>
        <w:sz w:val="20"/>
        <w:szCs w:val="20"/>
      </w:rPr>
      <w:t>—</w:t>
    </w:r>
    <w:r w:rsidR="00F3678C" w:rsidRPr="003A54CC">
      <w:rPr>
        <w:i/>
        <w:sz w:val="20"/>
        <w:szCs w:val="20"/>
      </w:rPr>
      <w:t xml:space="preserve">Updated </w:t>
    </w:r>
    <w:r>
      <w:rPr>
        <w:i/>
        <w:sz w:val="20"/>
        <w:szCs w:val="20"/>
      </w:rPr>
      <w:t>June 6, 2021</w:t>
    </w:r>
    <w:r w:rsidR="00F3678C">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EE374" w14:textId="77777777" w:rsidR="009447AE" w:rsidRDefault="009447AE">
      <w:r>
        <w:separator/>
      </w:r>
    </w:p>
  </w:footnote>
  <w:footnote w:type="continuationSeparator" w:id="0">
    <w:p w14:paraId="43F1805F" w14:textId="77777777" w:rsidR="009447AE" w:rsidRDefault="00944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32F2D"/>
    <w:multiLevelType w:val="hybridMultilevel"/>
    <w:tmpl w:val="C60C5C60"/>
    <w:lvl w:ilvl="0" w:tplc="BA200B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D33B3C"/>
    <w:multiLevelType w:val="hybridMultilevel"/>
    <w:tmpl w:val="70B08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yMDOzMDYzMzUxMLBU0lEKTi0uzszPAykwrQUAe59xUSwAAAA="/>
  </w:docVars>
  <w:rsids>
    <w:rsidRoot w:val="004D7730"/>
    <w:rsid w:val="00020A49"/>
    <w:rsid w:val="000479E3"/>
    <w:rsid w:val="00056DE3"/>
    <w:rsid w:val="00062BE1"/>
    <w:rsid w:val="000876C6"/>
    <w:rsid w:val="000B066D"/>
    <w:rsid w:val="000C3DA3"/>
    <w:rsid w:val="000D50B4"/>
    <w:rsid w:val="000F39A0"/>
    <w:rsid w:val="00122749"/>
    <w:rsid w:val="001E3971"/>
    <w:rsid w:val="001F549A"/>
    <w:rsid w:val="00222BF0"/>
    <w:rsid w:val="0023196C"/>
    <w:rsid w:val="00246A40"/>
    <w:rsid w:val="00254E63"/>
    <w:rsid w:val="002859B9"/>
    <w:rsid w:val="002B2E6B"/>
    <w:rsid w:val="002E05A6"/>
    <w:rsid w:val="002E7A42"/>
    <w:rsid w:val="0030735B"/>
    <w:rsid w:val="0036648E"/>
    <w:rsid w:val="003A54CC"/>
    <w:rsid w:val="003C1E1A"/>
    <w:rsid w:val="004230F5"/>
    <w:rsid w:val="0044059D"/>
    <w:rsid w:val="00452421"/>
    <w:rsid w:val="00467368"/>
    <w:rsid w:val="00483932"/>
    <w:rsid w:val="00484A1F"/>
    <w:rsid w:val="004C77C0"/>
    <w:rsid w:val="004D052F"/>
    <w:rsid w:val="004D7730"/>
    <w:rsid w:val="004E6DEE"/>
    <w:rsid w:val="004E79A1"/>
    <w:rsid w:val="004F568E"/>
    <w:rsid w:val="00565785"/>
    <w:rsid w:val="00576D1C"/>
    <w:rsid w:val="00577D54"/>
    <w:rsid w:val="00586D3B"/>
    <w:rsid w:val="00591EB6"/>
    <w:rsid w:val="00603271"/>
    <w:rsid w:val="006320D0"/>
    <w:rsid w:val="00642A8C"/>
    <w:rsid w:val="00655D17"/>
    <w:rsid w:val="00691057"/>
    <w:rsid w:val="00696697"/>
    <w:rsid w:val="006B432E"/>
    <w:rsid w:val="006B492E"/>
    <w:rsid w:val="006E08F8"/>
    <w:rsid w:val="00704773"/>
    <w:rsid w:val="007862A5"/>
    <w:rsid w:val="007A07EA"/>
    <w:rsid w:val="007A2694"/>
    <w:rsid w:val="007C5F4C"/>
    <w:rsid w:val="007D2FBA"/>
    <w:rsid w:val="00835968"/>
    <w:rsid w:val="00844817"/>
    <w:rsid w:val="008610F8"/>
    <w:rsid w:val="00871F67"/>
    <w:rsid w:val="008760DC"/>
    <w:rsid w:val="00876793"/>
    <w:rsid w:val="008C607F"/>
    <w:rsid w:val="0091038D"/>
    <w:rsid w:val="00925652"/>
    <w:rsid w:val="0092658A"/>
    <w:rsid w:val="009447AE"/>
    <w:rsid w:val="00964638"/>
    <w:rsid w:val="0099437B"/>
    <w:rsid w:val="009A1326"/>
    <w:rsid w:val="009D0A00"/>
    <w:rsid w:val="009D0FD6"/>
    <w:rsid w:val="009F1971"/>
    <w:rsid w:val="009F600C"/>
    <w:rsid w:val="00A06786"/>
    <w:rsid w:val="00A07CA7"/>
    <w:rsid w:val="00A1347A"/>
    <w:rsid w:val="00A17041"/>
    <w:rsid w:val="00A37370"/>
    <w:rsid w:val="00A476A5"/>
    <w:rsid w:val="00A542DB"/>
    <w:rsid w:val="00AA62C2"/>
    <w:rsid w:val="00AF677F"/>
    <w:rsid w:val="00B04759"/>
    <w:rsid w:val="00B126A1"/>
    <w:rsid w:val="00B1621B"/>
    <w:rsid w:val="00B17303"/>
    <w:rsid w:val="00B37765"/>
    <w:rsid w:val="00B45DE1"/>
    <w:rsid w:val="00B5157E"/>
    <w:rsid w:val="00B8167A"/>
    <w:rsid w:val="00BC3DDA"/>
    <w:rsid w:val="00BD2D07"/>
    <w:rsid w:val="00BD5666"/>
    <w:rsid w:val="00BF4F7F"/>
    <w:rsid w:val="00C75C9A"/>
    <w:rsid w:val="00CC6D0A"/>
    <w:rsid w:val="00CE04C2"/>
    <w:rsid w:val="00D5523C"/>
    <w:rsid w:val="00D927F0"/>
    <w:rsid w:val="00DA55D3"/>
    <w:rsid w:val="00DB4F20"/>
    <w:rsid w:val="00E115AC"/>
    <w:rsid w:val="00E30C3F"/>
    <w:rsid w:val="00E502E1"/>
    <w:rsid w:val="00E63F25"/>
    <w:rsid w:val="00E6426D"/>
    <w:rsid w:val="00E75881"/>
    <w:rsid w:val="00E833B2"/>
    <w:rsid w:val="00E9631E"/>
    <w:rsid w:val="00EA01DD"/>
    <w:rsid w:val="00EB1C44"/>
    <w:rsid w:val="00ED709B"/>
    <w:rsid w:val="00F3678C"/>
    <w:rsid w:val="00F5381D"/>
    <w:rsid w:val="00FF2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5449BC"/>
  <w15:docId w15:val="{18D14FDC-9A81-4213-9DB4-B83B0426A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3">
    <w:name w:val="heading 3"/>
    <w:basedOn w:val="Normal"/>
    <w:qFormat/>
    <w:rsid w:val="00AA62C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AA62C2"/>
    <w:pPr>
      <w:spacing w:before="100" w:beforeAutospacing="1" w:after="100" w:afterAutospacing="1"/>
    </w:pPr>
  </w:style>
  <w:style w:type="paragraph" w:customStyle="1" w:styleId="Default">
    <w:name w:val="Default"/>
    <w:rsid w:val="00E63F25"/>
    <w:pPr>
      <w:autoSpaceDE w:val="0"/>
      <w:autoSpaceDN w:val="0"/>
      <w:adjustRightInd w:val="0"/>
    </w:pPr>
    <w:rPr>
      <w:rFonts w:ascii="Arial" w:hAnsi="Arial" w:cs="Arial"/>
      <w:color w:val="000000"/>
      <w:sz w:val="24"/>
      <w:szCs w:val="24"/>
    </w:rPr>
  </w:style>
  <w:style w:type="paragraph" w:styleId="Header">
    <w:name w:val="header"/>
    <w:basedOn w:val="Normal"/>
    <w:rsid w:val="00B17303"/>
    <w:pPr>
      <w:tabs>
        <w:tab w:val="center" w:pos="4320"/>
        <w:tab w:val="right" w:pos="8640"/>
      </w:tabs>
    </w:pPr>
  </w:style>
  <w:style w:type="paragraph" w:styleId="Footer">
    <w:name w:val="footer"/>
    <w:basedOn w:val="Normal"/>
    <w:rsid w:val="00B17303"/>
    <w:pPr>
      <w:tabs>
        <w:tab w:val="center" w:pos="4320"/>
        <w:tab w:val="right" w:pos="8640"/>
      </w:tabs>
    </w:pPr>
  </w:style>
  <w:style w:type="character" w:styleId="PageNumber">
    <w:name w:val="page number"/>
    <w:basedOn w:val="DefaultParagraphFont"/>
    <w:rsid w:val="00B17303"/>
  </w:style>
  <w:style w:type="table" w:styleId="TableGrid">
    <w:name w:val="Table Grid"/>
    <w:basedOn w:val="TableNormal"/>
    <w:uiPriority w:val="59"/>
    <w:rsid w:val="008448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709B"/>
    <w:pPr>
      <w:ind w:left="720"/>
      <w:contextualSpacing/>
    </w:pPr>
    <w:rPr>
      <w:rFonts w:asciiTheme="minorHAnsi" w:eastAsiaTheme="minorEastAsia" w:hAnsiTheme="minorHAnsi" w:cstheme="minorBidi"/>
    </w:rPr>
  </w:style>
  <w:style w:type="paragraph" w:styleId="BalloonText">
    <w:name w:val="Balloon Text"/>
    <w:basedOn w:val="Normal"/>
    <w:link w:val="BalloonTextChar"/>
    <w:semiHidden/>
    <w:unhideWhenUsed/>
    <w:rsid w:val="00835968"/>
    <w:rPr>
      <w:rFonts w:ascii="Segoe UI" w:hAnsi="Segoe UI" w:cs="Segoe UI"/>
      <w:sz w:val="18"/>
      <w:szCs w:val="18"/>
    </w:rPr>
  </w:style>
  <w:style w:type="character" w:customStyle="1" w:styleId="BalloonTextChar">
    <w:name w:val="Balloon Text Char"/>
    <w:basedOn w:val="DefaultParagraphFont"/>
    <w:link w:val="BalloonText"/>
    <w:semiHidden/>
    <w:rsid w:val="008359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834419">
      <w:bodyDiv w:val="1"/>
      <w:marLeft w:val="0"/>
      <w:marRight w:val="0"/>
      <w:marTop w:val="0"/>
      <w:marBottom w:val="0"/>
      <w:divBdr>
        <w:top w:val="none" w:sz="0" w:space="0" w:color="auto"/>
        <w:left w:val="none" w:sz="0" w:space="0" w:color="auto"/>
        <w:bottom w:val="none" w:sz="0" w:space="0" w:color="auto"/>
        <w:right w:val="none" w:sz="0" w:space="0" w:color="auto"/>
      </w:divBdr>
    </w:div>
    <w:div w:id="919826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F6B2C2-1AE4-478F-9285-9DC35AAB2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5</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ample Screening Form for Religious Educators and Youth Group Staff and Volunteers</vt:lpstr>
    </vt:vector>
  </TitlesOfParts>
  <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creening Form for Religious Educators and Youth Group Staff and Volunteers</dc:title>
  <dc:subject/>
  <dc:creator>Steven</dc:creator>
  <cp:keywords/>
  <dc:description/>
  <cp:lastModifiedBy>Steven Mead</cp:lastModifiedBy>
  <cp:revision>18</cp:revision>
  <cp:lastPrinted>2020-09-21T19:51:00Z</cp:lastPrinted>
  <dcterms:created xsi:type="dcterms:W3CDTF">2015-09-11T20:32:00Z</dcterms:created>
  <dcterms:modified xsi:type="dcterms:W3CDTF">2021-06-02T21:03:00Z</dcterms:modified>
</cp:coreProperties>
</file>